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9e4d6fc84c8daafb281b98949d603cae84101b5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dd4bf2eb96282cc3a4b1bcd2db7a43b87c20261c.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c44d77d626c6afeaf939e257a5f8a90daa8f35f1.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8a939a21f4c82815c8b92e905cf391afdd40923b.png"/>
<Relationship Id="rId51" Type="http://schemas.openxmlformats.org/officeDocument/2006/relationships/image" Target="media/486fe03adc596125b30d08f7ab03b21d65433bb6.png"/>
<Relationship Id="rId52" Type="http://schemas.openxmlformats.org/officeDocument/2006/relationships/image" Target="media/528a6a2504e2e0b00eb1ad584a5e0834ab104ea5.png"/>
<Relationship Id="rId53" Type="http://schemas.openxmlformats.org/officeDocument/2006/relationships/image" Target="media/f5a6c9f3b868b584de6f8cc353d3f3e5311fd304.png"/>
<Relationship Id="rId54" Type="http://schemas.openxmlformats.org/officeDocument/2006/relationships/image" Target="media/bc96185c8a0ad874b72a8c931db607fd9bc9e40f.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5:21Z</dcterms:created>
  <dcterms:modified xsi:type="dcterms:W3CDTF">2023-09-26T12:45: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1</vt:lpwstr>
  </property>
</Properties>
</file>